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0B8D9" w14:textId="6A46B1F2" w:rsidR="006054B8" w:rsidRDefault="00152FE6" w:rsidP="006054B8">
      <w:pPr>
        <w:rPr>
          <w:rFonts w:ascii="Arial Narrow" w:hAnsi="Arial Narrow"/>
          <w:sz w:val="24"/>
          <w:szCs w:val="24"/>
          <w:lang w:val="sr-Latn-ME"/>
        </w:rPr>
      </w:pPr>
      <w:r w:rsidRPr="00152FE6">
        <w:rPr>
          <w:rFonts w:ascii="Arial Narrow" w:hAnsi="Arial Narrow" w:cs="Arial"/>
          <w:color w:val="222222"/>
          <w:sz w:val="24"/>
          <w:szCs w:val="24"/>
          <w:shd w:val="clear" w:color="auto" w:fill="FFFFFF"/>
        </w:rPr>
        <w:t>KONKURS ZA N</w:t>
      </w:r>
      <w:r w:rsidR="009C3EC0">
        <w:rPr>
          <w:rFonts w:ascii="Arial Narrow" w:hAnsi="Arial Narrow" w:cs="Arial"/>
          <w:color w:val="222222"/>
          <w:sz w:val="24"/>
          <w:szCs w:val="24"/>
          <w:shd w:val="clear" w:color="auto" w:fill="FFFFFF"/>
        </w:rPr>
        <w:t>AJBOLJU NOVINARSKU PRIČU NA TEMU</w:t>
      </w:r>
      <w:r w:rsidRPr="00152FE6">
        <w:rPr>
          <w:rFonts w:ascii="Arial Narrow" w:hAnsi="Arial Narrow" w:cs="Arial"/>
          <w:color w:val="222222"/>
          <w:sz w:val="24"/>
          <w:szCs w:val="24"/>
          <w:shd w:val="clear" w:color="auto" w:fill="FFFFFF"/>
        </w:rPr>
        <w:t xml:space="preserve"> PROMOCIJE KULTURE</w:t>
      </w:r>
      <w:r w:rsidR="00ED1362">
        <w:rPr>
          <w:rFonts w:ascii="Arial Narrow" w:hAnsi="Arial Narrow" w:cs="Arial"/>
          <w:color w:val="222222"/>
          <w:sz w:val="24"/>
          <w:szCs w:val="24"/>
          <w:shd w:val="clear" w:color="auto" w:fill="FFFFFF"/>
        </w:rPr>
        <w:t>, TRADICIJE</w:t>
      </w:r>
      <w:r w:rsidRPr="00152FE6">
        <w:rPr>
          <w:rFonts w:ascii="Arial Narrow" w:hAnsi="Arial Narrow" w:cs="Arial"/>
          <w:color w:val="222222"/>
          <w:sz w:val="24"/>
          <w:szCs w:val="24"/>
          <w:shd w:val="clear" w:color="auto" w:fill="FFFFFF"/>
        </w:rPr>
        <w:t xml:space="preserve"> I JEZIKA ROMA I EGIPĆANA</w:t>
      </w:r>
      <w:r w:rsidR="008C772B">
        <w:rPr>
          <w:rFonts w:ascii="Arial Narrow" w:hAnsi="Arial Narrow" w:cs="Arial"/>
          <w:color w:val="222222"/>
          <w:sz w:val="24"/>
          <w:szCs w:val="24"/>
          <w:shd w:val="clear" w:color="auto" w:fill="FFFFFF"/>
        </w:rPr>
        <w:t xml:space="preserve"> U BARU</w:t>
      </w:r>
      <w:r w:rsidR="00405B00">
        <w:rPr>
          <w:rFonts w:ascii="Arial Narrow" w:hAnsi="Arial Narrow" w:cs="Arial"/>
          <w:color w:val="222222"/>
          <w:sz w:val="24"/>
          <w:szCs w:val="24"/>
          <w:shd w:val="clear" w:color="auto" w:fill="FFFFFF"/>
        </w:rPr>
        <w:t xml:space="preserve">, </w:t>
      </w:r>
      <w:r w:rsidR="008C772B">
        <w:rPr>
          <w:rFonts w:ascii="Arial Narrow" w:hAnsi="Arial Narrow" w:cs="Arial"/>
          <w:color w:val="222222"/>
          <w:sz w:val="24"/>
          <w:szCs w:val="24"/>
          <w:shd w:val="clear" w:color="auto" w:fill="FFFFFF"/>
        </w:rPr>
        <w:t>ULCINJU</w:t>
      </w:r>
      <w:r w:rsidR="00405B00">
        <w:rPr>
          <w:rFonts w:ascii="Arial Narrow" w:hAnsi="Arial Narrow" w:cs="Arial"/>
          <w:color w:val="222222"/>
          <w:sz w:val="24"/>
          <w:szCs w:val="24"/>
          <w:shd w:val="clear" w:color="auto" w:fill="FFFFFF"/>
        </w:rPr>
        <w:t>, BIJEPOM POLJU, PLJEVLJIMA, MOJKOVCU, KOLAŠINU, ANDRIJEVICI, GUSINJU, PETNJICI I PLAVU</w:t>
      </w:r>
    </w:p>
    <w:p w14:paraId="40801E8B" w14:textId="77777777" w:rsidR="006054B8" w:rsidRDefault="006054B8" w:rsidP="006054B8">
      <w:pPr>
        <w:rPr>
          <w:rFonts w:ascii="Arial Narrow" w:hAnsi="Arial Narrow"/>
          <w:sz w:val="24"/>
          <w:szCs w:val="24"/>
          <w:lang w:val="sr-Latn-M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8"/>
        <w:gridCol w:w="5761"/>
      </w:tblGrid>
      <w:tr w:rsidR="006054B8" w14:paraId="3D2BCBAB" w14:textId="77777777" w:rsidTr="003F5850">
        <w:trPr>
          <w:trHeight w:val="881"/>
        </w:trPr>
        <w:tc>
          <w:tcPr>
            <w:tcW w:w="3468" w:type="dxa"/>
          </w:tcPr>
          <w:p w14:paraId="0E209FCD" w14:textId="77777777" w:rsidR="006054B8" w:rsidRDefault="006054B8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  <w:r>
              <w:rPr>
                <w:rFonts w:ascii="Arial Narrow" w:hAnsi="Arial Narrow"/>
                <w:sz w:val="24"/>
                <w:szCs w:val="24"/>
                <w:lang w:val="sr-Latn-ME"/>
              </w:rPr>
              <w:t>Ime i prezime novinara</w:t>
            </w:r>
          </w:p>
        </w:tc>
        <w:tc>
          <w:tcPr>
            <w:tcW w:w="5761" w:type="dxa"/>
          </w:tcPr>
          <w:p w14:paraId="149F4521" w14:textId="77777777" w:rsidR="006054B8" w:rsidRDefault="006054B8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</w:p>
        </w:tc>
      </w:tr>
      <w:tr w:rsidR="006054B8" w14:paraId="4C066D4F" w14:textId="77777777" w:rsidTr="003F5850">
        <w:trPr>
          <w:trHeight w:val="881"/>
        </w:trPr>
        <w:tc>
          <w:tcPr>
            <w:tcW w:w="3468" w:type="dxa"/>
          </w:tcPr>
          <w:p w14:paraId="5431404D" w14:textId="77777777" w:rsidR="006054B8" w:rsidRDefault="006054B8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  <w:r>
              <w:rPr>
                <w:rFonts w:ascii="Arial Narrow" w:hAnsi="Arial Narrow"/>
                <w:sz w:val="24"/>
                <w:szCs w:val="24"/>
                <w:lang w:val="sr-Latn-ME"/>
              </w:rPr>
              <w:t>Naslov objavljene priče</w:t>
            </w:r>
          </w:p>
        </w:tc>
        <w:tc>
          <w:tcPr>
            <w:tcW w:w="5761" w:type="dxa"/>
          </w:tcPr>
          <w:p w14:paraId="007CBA5F" w14:textId="77777777" w:rsidR="006054B8" w:rsidRDefault="006054B8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</w:p>
        </w:tc>
      </w:tr>
      <w:tr w:rsidR="006054B8" w14:paraId="5AD3C1CA" w14:textId="77777777" w:rsidTr="003F5850">
        <w:trPr>
          <w:trHeight w:val="842"/>
        </w:trPr>
        <w:tc>
          <w:tcPr>
            <w:tcW w:w="3468" w:type="dxa"/>
          </w:tcPr>
          <w:p w14:paraId="2D9C3C47" w14:textId="77777777" w:rsidR="006054B8" w:rsidRDefault="003F5850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  <w:r>
              <w:rPr>
                <w:rFonts w:ascii="Arial Narrow" w:hAnsi="Arial Narrow"/>
                <w:sz w:val="24"/>
                <w:szCs w:val="24"/>
                <w:lang w:val="sr-Latn-ME"/>
              </w:rPr>
              <w:t>Medij u kojem je objavljena priča</w:t>
            </w:r>
          </w:p>
        </w:tc>
        <w:tc>
          <w:tcPr>
            <w:tcW w:w="5761" w:type="dxa"/>
          </w:tcPr>
          <w:p w14:paraId="5DC14728" w14:textId="77777777" w:rsidR="006054B8" w:rsidRDefault="006054B8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</w:p>
        </w:tc>
      </w:tr>
      <w:tr w:rsidR="006054B8" w14:paraId="4A45D6C7" w14:textId="77777777" w:rsidTr="003F5850">
        <w:trPr>
          <w:trHeight w:val="881"/>
        </w:trPr>
        <w:tc>
          <w:tcPr>
            <w:tcW w:w="3468" w:type="dxa"/>
          </w:tcPr>
          <w:p w14:paraId="08BE50AE" w14:textId="77777777" w:rsidR="006054B8" w:rsidRDefault="003F5850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  <w:r>
              <w:rPr>
                <w:rFonts w:ascii="Arial Narrow" w:hAnsi="Arial Narrow"/>
                <w:sz w:val="24"/>
                <w:szCs w:val="24"/>
                <w:lang w:val="sr-Latn-ME"/>
              </w:rPr>
              <w:t>Datum objavljenje priče</w:t>
            </w:r>
          </w:p>
        </w:tc>
        <w:tc>
          <w:tcPr>
            <w:tcW w:w="5761" w:type="dxa"/>
          </w:tcPr>
          <w:p w14:paraId="0829E514" w14:textId="77777777" w:rsidR="006054B8" w:rsidRDefault="006054B8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</w:p>
        </w:tc>
      </w:tr>
      <w:tr w:rsidR="006054B8" w14:paraId="467EEB3B" w14:textId="77777777" w:rsidTr="003F5850">
        <w:trPr>
          <w:trHeight w:val="4184"/>
        </w:trPr>
        <w:tc>
          <w:tcPr>
            <w:tcW w:w="3468" w:type="dxa"/>
          </w:tcPr>
          <w:p w14:paraId="744D7811" w14:textId="77777777" w:rsidR="006054B8" w:rsidRDefault="006054B8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  <w:r>
              <w:rPr>
                <w:rFonts w:ascii="Arial Narrow" w:hAnsi="Arial Narrow"/>
                <w:sz w:val="24"/>
                <w:szCs w:val="24"/>
                <w:lang w:val="sr-Latn-ME"/>
              </w:rPr>
              <w:t>Kratka biografija novinara</w:t>
            </w:r>
          </w:p>
        </w:tc>
        <w:tc>
          <w:tcPr>
            <w:tcW w:w="5761" w:type="dxa"/>
          </w:tcPr>
          <w:p w14:paraId="5B0413F8" w14:textId="77777777" w:rsidR="006054B8" w:rsidRDefault="006054B8" w:rsidP="006054B8">
            <w:pPr>
              <w:rPr>
                <w:rFonts w:ascii="Arial Narrow" w:hAnsi="Arial Narrow"/>
                <w:sz w:val="24"/>
                <w:szCs w:val="24"/>
                <w:lang w:val="sr-Latn-ME"/>
              </w:rPr>
            </w:pPr>
          </w:p>
        </w:tc>
      </w:tr>
    </w:tbl>
    <w:p w14:paraId="0E1323FB" w14:textId="77777777" w:rsidR="006054B8" w:rsidRDefault="006054B8" w:rsidP="006054B8">
      <w:pPr>
        <w:rPr>
          <w:rFonts w:ascii="Arial Narrow" w:hAnsi="Arial Narrow"/>
          <w:sz w:val="24"/>
          <w:szCs w:val="24"/>
          <w:lang w:val="sr-Latn-ME"/>
        </w:rPr>
      </w:pPr>
    </w:p>
    <w:p w14:paraId="0F581D18" w14:textId="77777777" w:rsidR="006054B8" w:rsidRPr="006054B8" w:rsidRDefault="006054B8" w:rsidP="006054B8">
      <w:pPr>
        <w:rPr>
          <w:rFonts w:ascii="Arial Narrow" w:hAnsi="Arial Narrow"/>
          <w:b/>
          <w:sz w:val="24"/>
          <w:szCs w:val="24"/>
          <w:lang w:val="sr-Latn-ME"/>
        </w:rPr>
      </w:pPr>
      <w:r w:rsidRPr="006054B8">
        <w:rPr>
          <w:rFonts w:ascii="Arial Narrow" w:hAnsi="Arial Narrow"/>
          <w:b/>
          <w:sz w:val="24"/>
          <w:szCs w:val="24"/>
          <w:lang w:val="sr-Latn-ME"/>
        </w:rPr>
        <w:t xml:space="preserve">Napomena: Uz obrazac dostaviti kopije </w:t>
      </w:r>
      <w:r w:rsidR="00152FE6">
        <w:rPr>
          <w:rFonts w:ascii="Arial Narrow" w:hAnsi="Arial Narrow"/>
          <w:b/>
          <w:sz w:val="24"/>
          <w:szCs w:val="24"/>
          <w:lang w:val="sr-Latn-ME"/>
        </w:rPr>
        <w:t>objavljenih radova</w:t>
      </w:r>
      <w:r w:rsidR="00ED1362">
        <w:rPr>
          <w:rFonts w:ascii="Arial Narrow" w:hAnsi="Arial Narrow"/>
          <w:b/>
          <w:sz w:val="24"/>
          <w:szCs w:val="24"/>
          <w:lang w:val="sr-Latn-ME"/>
        </w:rPr>
        <w:t xml:space="preserve"> ili elektronske forme</w:t>
      </w:r>
      <w:r w:rsidRPr="006054B8">
        <w:rPr>
          <w:rFonts w:ascii="Arial Narrow" w:hAnsi="Arial Narrow"/>
          <w:b/>
          <w:sz w:val="24"/>
          <w:szCs w:val="24"/>
          <w:lang w:val="sr-Latn-ME"/>
        </w:rPr>
        <w:t xml:space="preserve"> na office@gamn.org</w:t>
      </w:r>
    </w:p>
    <w:sectPr w:rsidR="006054B8" w:rsidRPr="006054B8" w:rsidSect="00CE5557">
      <w:headerReference w:type="default" r:id="rId6"/>
      <w:pgSz w:w="12240" w:h="15840"/>
      <w:pgMar w:top="1440" w:right="1440" w:bottom="1440" w:left="1440" w:header="187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71BA2" w14:textId="77777777" w:rsidR="00341E3B" w:rsidRDefault="00341E3B" w:rsidP="00CE5557">
      <w:pPr>
        <w:spacing w:after="0" w:line="240" w:lineRule="auto"/>
      </w:pPr>
      <w:r>
        <w:separator/>
      </w:r>
    </w:p>
  </w:endnote>
  <w:endnote w:type="continuationSeparator" w:id="0">
    <w:p w14:paraId="62466C61" w14:textId="77777777" w:rsidR="00341E3B" w:rsidRDefault="00341E3B" w:rsidP="00CE5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0AE55" w14:textId="77777777" w:rsidR="00341E3B" w:rsidRDefault="00341E3B" w:rsidP="00CE5557">
      <w:pPr>
        <w:spacing w:after="0" w:line="240" w:lineRule="auto"/>
      </w:pPr>
      <w:r>
        <w:separator/>
      </w:r>
    </w:p>
  </w:footnote>
  <w:footnote w:type="continuationSeparator" w:id="0">
    <w:p w14:paraId="51A26BD3" w14:textId="77777777" w:rsidR="00341E3B" w:rsidRDefault="00341E3B" w:rsidP="00CE5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7DA2A" w14:textId="77777777" w:rsidR="00CE5557" w:rsidRDefault="00CE5557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7FB5367" wp14:editId="6FBB682A">
          <wp:simplePos x="0" y="0"/>
          <wp:positionH relativeFrom="margin">
            <wp:posOffset>-48895</wp:posOffset>
          </wp:positionH>
          <wp:positionV relativeFrom="margin">
            <wp:posOffset>-1189355</wp:posOffset>
          </wp:positionV>
          <wp:extent cx="1791335" cy="91821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A-2017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1335" cy="9182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DB949E8" w14:textId="77777777" w:rsidR="00CE5557" w:rsidRDefault="00CE55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sTA0MTIzMDIxMjRT0lEKTi0uzszPAykwrAUAsQCMiywAAAA="/>
  </w:docVars>
  <w:rsids>
    <w:rsidRoot w:val="006054B8"/>
    <w:rsid w:val="00152FE6"/>
    <w:rsid w:val="00341E3B"/>
    <w:rsid w:val="003C0726"/>
    <w:rsid w:val="003F5850"/>
    <w:rsid w:val="00405B00"/>
    <w:rsid w:val="005F5B3F"/>
    <w:rsid w:val="006054B8"/>
    <w:rsid w:val="006B4B08"/>
    <w:rsid w:val="008C772B"/>
    <w:rsid w:val="0095496D"/>
    <w:rsid w:val="009C3EC0"/>
    <w:rsid w:val="00B40E07"/>
    <w:rsid w:val="00B54F40"/>
    <w:rsid w:val="00BC28A0"/>
    <w:rsid w:val="00CE5557"/>
    <w:rsid w:val="00E35702"/>
    <w:rsid w:val="00ED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69BEA6"/>
  <w15:docId w15:val="{CBD53572-CCDD-403F-93C6-403A9E77F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5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E55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557"/>
  </w:style>
  <w:style w:type="paragraph" w:styleId="Footer">
    <w:name w:val="footer"/>
    <w:basedOn w:val="Normal"/>
    <w:link w:val="FooterChar"/>
    <w:uiPriority w:val="99"/>
    <w:unhideWhenUsed/>
    <w:rsid w:val="00CE55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557"/>
  </w:style>
  <w:style w:type="paragraph" w:styleId="BalloonText">
    <w:name w:val="Balloon Text"/>
    <w:basedOn w:val="Normal"/>
    <w:link w:val="BalloonTextChar"/>
    <w:uiPriority w:val="99"/>
    <w:semiHidden/>
    <w:unhideWhenUsed/>
    <w:rsid w:val="00CE55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55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orisnik</cp:lastModifiedBy>
  <cp:revision>7</cp:revision>
  <dcterms:created xsi:type="dcterms:W3CDTF">2020-12-03T12:32:00Z</dcterms:created>
  <dcterms:modified xsi:type="dcterms:W3CDTF">2023-04-28T09:37:00Z</dcterms:modified>
</cp:coreProperties>
</file>